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A4ECB" w14:textId="58655E76" w:rsidR="001B20EA" w:rsidRDefault="00FE5F0C" w:rsidP="00FE5F0C">
      <w:pPr>
        <w:spacing w:line="480" w:lineRule="auto"/>
        <w:jc w:val="center"/>
        <w:rPr>
          <w:rFonts w:ascii="Times New Roman" w:hAnsi="Times New Roman" w:cs="Times New Roman"/>
        </w:rPr>
      </w:pPr>
      <w:r>
        <w:rPr>
          <w:rFonts w:ascii="Times New Roman" w:hAnsi="Times New Roman" w:cs="Times New Roman"/>
        </w:rPr>
        <w:t>App Launch Plan</w:t>
      </w:r>
    </w:p>
    <w:p w14:paraId="5FB68D0B" w14:textId="501E4380" w:rsidR="00FE5F0C" w:rsidRDefault="00FE5F0C" w:rsidP="00FE5F0C">
      <w:pPr>
        <w:spacing w:line="480" w:lineRule="auto"/>
        <w:jc w:val="center"/>
        <w:rPr>
          <w:rFonts w:ascii="Times New Roman" w:hAnsi="Times New Roman" w:cs="Times New Roman"/>
        </w:rPr>
      </w:pPr>
      <w:r>
        <w:rPr>
          <w:rFonts w:ascii="Times New Roman" w:hAnsi="Times New Roman" w:cs="Times New Roman"/>
        </w:rPr>
        <w:t>By Aqbah Butt</w:t>
      </w:r>
    </w:p>
    <w:p w14:paraId="7442F179" w14:textId="77777777" w:rsidR="00FE5F0C" w:rsidRDefault="00FE5F0C" w:rsidP="00FE5F0C">
      <w:pPr>
        <w:spacing w:line="480" w:lineRule="auto"/>
        <w:jc w:val="center"/>
        <w:rPr>
          <w:rFonts w:ascii="Times New Roman" w:hAnsi="Times New Roman" w:cs="Times New Roman"/>
        </w:rPr>
      </w:pPr>
    </w:p>
    <w:p w14:paraId="14331460" w14:textId="0567F595" w:rsidR="00FE5F0C" w:rsidRDefault="005C1523" w:rsidP="00FE5F0C">
      <w:pPr>
        <w:spacing w:line="480" w:lineRule="auto"/>
        <w:rPr>
          <w:rFonts w:ascii="Times New Roman" w:hAnsi="Times New Roman" w:cs="Times New Roman"/>
        </w:rPr>
      </w:pPr>
      <w:r>
        <w:rPr>
          <w:rFonts w:ascii="Times New Roman" w:hAnsi="Times New Roman" w:cs="Times New Roman"/>
        </w:rPr>
        <w:t>App Description and Icon</w:t>
      </w:r>
    </w:p>
    <w:p w14:paraId="7575FC50" w14:textId="2D4BA7B9" w:rsidR="005C1523" w:rsidRDefault="00590225" w:rsidP="00FE5F0C">
      <w:pPr>
        <w:spacing w:line="480" w:lineRule="auto"/>
        <w:rPr>
          <w:rFonts w:ascii="Times New Roman" w:hAnsi="Times New Roman" w:cs="Times New Roman"/>
        </w:rPr>
      </w:pPr>
      <w:r w:rsidRPr="00590225">
        <w:rPr>
          <w:rFonts w:ascii="Times New Roman" w:hAnsi="Times New Roman" w:cs="Times New Roman"/>
        </w:rPr>
        <w:t xml:space="preserve">The Aqbah Inventory App is a simple, easy-to-use tool made to make inventory management simple for both individuals and small enterprises. In addition to managing inventory by adding, editing, and removing </w:t>
      </w:r>
      <w:r w:rsidR="00F51266">
        <w:rPr>
          <w:rFonts w:ascii="Times New Roman" w:hAnsi="Times New Roman" w:cs="Times New Roman"/>
        </w:rPr>
        <w:t>item</w:t>
      </w:r>
      <w:r w:rsidRPr="00590225">
        <w:rPr>
          <w:rFonts w:ascii="Times New Roman" w:hAnsi="Times New Roman" w:cs="Times New Roman"/>
        </w:rPr>
        <w:t>s, users may safely log in and create accounts. Details like name, SKU, quantity, and reorder threshold are included for every item. The app's ability to notify users via SMS when inventory levels drop below a predetermined threshold is a noteworthy feature that helps users prevent stockouts.</w:t>
      </w:r>
    </w:p>
    <w:p w14:paraId="078AB90B" w14:textId="663BC345" w:rsidR="00590225" w:rsidRDefault="00590225" w:rsidP="00FE5F0C">
      <w:pPr>
        <w:spacing w:line="480" w:lineRule="auto"/>
        <w:rPr>
          <w:rFonts w:ascii="Times New Roman" w:hAnsi="Times New Roman" w:cs="Times New Roman"/>
        </w:rPr>
      </w:pPr>
      <w:r w:rsidRPr="00590225">
        <w:rPr>
          <w:rFonts w:ascii="Times New Roman" w:hAnsi="Times New Roman" w:cs="Times New Roman"/>
        </w:rPr>
        <w:t>Key features to highlight in the app description:</w:t>
      </w:r>
    </w:p>
    <w:p w14:paraId="4779401B" w14:textId="63A9273B" w:rsidR="00590225" w:rsidRDefault="00590225" w:rsidP="00590225">
      <w:pPr>
        <w:pStyle w:val="ListParagraph"/>
        <w:numPr>
          <w:ilvl w:val="0"/>
          <w:numId w:val="1"/>
        </w:numPr>
        <w:spacing w:line="480" w:lineRule="auto"/>
        <w:rPr>
          <w:rFonts w:ascii="Times New Roman" w:hAnsi="Times New Roman" w:cs="Times New Roman"/>
        </w:rPr>
      </w:pPr>
      <w:r>
        <w:rPr>
          <w:rFonts w:ascii="Times New Roman" w:hAnsi="Times New Roman" w:cs="Times New Roman"/>
        </w:rPr>
        <w:t>Secure login and account creation</w:t>
      </w:r>
    </w:p>
    <w:p w14:paraId="67C77958" w14:textId="03FC931D" w:rsidR="00590225" w:rsidRDefault="00590225" w:rsidP="00590225">
      <w:pPr>
        <w:pStyle w:val="ListParagraph"/>
        <w:numPr>
          <w:ilvl w:val="0"/>
          <w:numId w:val="1"/>
        </w:numPr>
        <w:spacing w:line="480" w:lineRule="auto"/>
        <w:rPr>
          <w:rFonts w:ascii="Times New Roman" w:hAnsi="Times New Roman" w:cs="Times New Roman"/>
        </w:rPr>
      </w:pPr>
      <w:r>
        <w:rPr>
          <w:rFonts w:ascii="Times New Roman" w:hAnsi="Times New Roman" w:cs="Times New Roman"/>
        </w:rPr>
        <w:t>Add, edit, and delete inventory items</w:t>
      </w:r>
    </w:p>
    <w:p w14:paraId="41528F71" w14:textId="3C990778" w:rsidR="00590225" w:rsidRDefault="00590225" w:rsidP="00590225">
      <w:pPr>
        <w:pStyle w:val="ListParagraph"/>
        <w:numPr>
          <w:ilvl w:val="0"/>
          <w:numId w:val="1"/>
        </w:numPr>
        <w:spacing w:line="480" w:lineRule="auto"/>
        <w:rPr>
          <w:rFonts w:ascii="Times New Roman" w:hAnsi="Times New Roman" w:cs="Times New Roman"/>
        </w:rPr>
      </w:pPr>
      <w:r>
        <w:rPr>
          <w:rFonts w:ascii="Times New Roman" w:hAnsi="Times New Roman" w:cs="Times New Roman"/>
        </w:rPr>
        <w:t>Track SKU, quantity, and reorder thresholds</w:t>
      </w:r>
    </w:p>
    <w:p w14:paraId="52513C33" w14:textId="6F5FE4AD" w:rsidR="00590225" w:rsidRDefault="00590225" w:rsidP="00590225">
      <w:pPr>
        <w:pStyle w:val="ListParagraph"/>
        <w:numPr>
          <w:ilvl w:val="0"/>
          <w:numId w:val="1"/>
        </w:numPr>
        <w:spacing w:line="480" w:lineRule="auto"/>
        <w:rPr>
          <w:rFonts w:ascii="Times New Roman" w:hAnsi="Times New Roman" w:cs="Times New Roman"/>
        </w:rPr>
      </w:pPr>
      <w:r>
        <w:rPr>
          <w:rFonts w:ascii="Times New Roman" w:hAnsi="Times New Roman" w:cs="Times New Roman"/>
        </w:rPr>
        <w:t xml:space="preserve">Automatic low-inventory SMS notifications </w:t>
      </w:r>
    </w:p>
    <w:p w14:paraId="1985FB78" w14:textId="37F3B563" w:rsidR="00590225" w:rsidRDefault="00590225" w:rsidP="00590225">
      <w:pPr>
        <w:pStyle w:val="ListParagraph"/>
        <w:numPr>
          <w:ilvl w:val="0"/>
          <w:numId w:val="1"/>
        </w:numPr>
        <w:spacing w:line="480" w:lineRule="auto"/>
        <w:rPr>
          <w:rFonts w:ascii="Times New Roman" w:hAnsi="Times New Roman" w:cs="Times New Roman"/>
        </w:rPr>
      </w:pPr>
      <w:r>
        <w:rPr>
          <w:rFonts w:ascii="Times New Roman" w:hAnsi="Times New Roman" w:cs="Times New Roman"/>
        </w:rPr>
        <w:t>Simple, modern, and intuitive interface</w:t>
      </w:r>
    </w:p>
    <w:p w14:paraId="757388E9" w14:textId="512AB375" w:rsidR="00590225" w:rsidRDefault="00A2538D" w:rsidP="00590225">
      <w:pPr>
        <w:spacing w:line="480" w:lineRule="auto"/>
        <w:rPr>
          <w:rFonts w:ascii="Times New Roman" w:hAnsi="Times New Roman" w:cs="Times New Roman"/>
        </w:rPr>
      </w:pPr>
      <w:r w:rsidRPr="00A2538D">
        <w:rPr>
          <w:rFonts w:ascii="Times New Roman" w:hAnsi="Times New Roman" w:cs="Times New Roman"/>
        </w:rPr>
        <w:t xml:space="preserve">The app's icon would have a simple yet polished appearance. Inventory management will be represented by a box or carton in the </w:t>
      </w:r>
      <w:proofErr w:type="gramStart"/>
      <w:r w:rsidR="005D0B6A" w:rsidRPr="00A2538D">
        <w:rPr>
          <w:rFonts w:ascii="Times New Roman" w:hAnsi="Times New Roman" w:cs="Times New Roman"/>
        </w:rPr>
        <w:t>icon,</w:t>
      </w:r>
      <w:proofErr w:type="gramEnd"/>
      <w:r w:rsidRPr="00A2538D">
        <w:rPr>
          <w:rFonts w:ascii="Times New Roman" w:hAnsi="Times New Roman" w:cs="Times New Roman"/>
        </w:rPr>
        <w:t xml:space="preserve"> while tracking and organization will be represented by a checkmark or bar graph. A simple color scheme of blue and white will be used to communicate dependability and simplicity.</w:t>
      </w:r>
    </w:p>
    <w:p w14:paraId="1B36E7B3" w14:textId="77777777" w:rsidR="00C55825" w:rsidRDefault="00C55825" w:rsidP="00590225">
      <w:pPr>
        <w:spacing w:line="480" w:lineRule="auto"/>
        <w:rPr>
          <w:rFonts w:ascii="Times New Roman" w:hAnsi="Times New Roman" w:cs="Times New Roman"/>
        </w:rPr>
      </w:pPr>
    </w:p>
    <w:p w14:paraId="171A271F" w14:textId="7232057D" w:rsidR="00C55825" w:rsidRDefault="00C55825" w:rsidP="00590225">
      <w:pPr>
        <w:spacing w:line="480" w:lineRule="auto"/>
        <w:rPr>
          <w:rFonts w:ascii="Times New Roman" w:hAnsi="Times New Roman" w:cs="Times New Roman"/>
        </w:rPr>
      </w:pPr>
      <w:r>
        <w:rPr>
          <w:rFonts w:ascii="Times New Roman" w:hAnsi="Times New Roman" w:cs="Times New Roman"/>
        </w:rPr>
        <w:lastRenderedPageBreak/>
        <w:t>Supported Android Versions</w:t>
      </w:r>
    </w:p>
    <w:p w14:paraId="0E365574" w14:textId="13418A7F" w:rsidR="007D6875" w:rsidRPr="007D6875" w:rsidRDefault="007D6875" w:rsidP="007D6875">
      <w:pPr>
        <w:spacing w:line="480" w:lineRule="auto"/>
        <w:rPr>
          <w:rFonts w:ascii="Times New Roman" w:hAnsi="Times New Roman" w:cs="Times New Roman"/>
        </w:rPr>
      </w:pPr>
      <w:r w:rsidRPr="007D6875">
        <w:rPr>
          <w:rFonts w:ascii="Times New Roman" w:hAnsi="Times New Roman" w:cs="Times New Roman"/>
        </w:rPr>
        <w:t xml:space="preserve">To guarantee compatibility with contemporary devices, the Aqbah Inventory App will target the most recent Android SDK (API 34–Android 14). </w:t>
      </w:r>
      <w:r w:rsidRPr="007D6875">
        <w:rPr>
          <w:rFonts w:ascii="Times New Roman" w:hAnsi="Times New Roman" w:cs="Times New Roman"/>
        </w:rPr>
        <w:t>Most</w:t>
      </w:r>
      <w:r w:rsidRPr="007D6875">
        <w:rPr>
          <w:rFonts w:ascii="Times New Roman" w:hAnsi="Times New Roman" w:cs="Times New Roman"/>
        </w:rPr>
        <w:t xml:space="preserve"> current Android smartphones, those running Android 8.0 (Oreo, API 26) and higher, will be supported.</w:t>
      </w:r>
    </w:p>
    <w:p w14:paraId="557901A1" w14:textId="77777777" w:rsidR="007D6875" w:rsidRPr="007D6875" w:rsidRDefault="007D6875" w:rsidP="007D6875">
      <w:pPr>
        <w:spacing w:line="480" w:lineRule="auto"/>
        <w:rPr>
          <w:rFonts w:ascii="Times New Roman" w:hAnsi="Times New Roman" w:cs="Times New Roman"/>
        </w:rPr>
      </w:pPr>
    </w:p>
    <w:p w14:paraId="7A3C7932" w14:textId="7C154162" w:rsidR="00C55825" w:rsidRDefault="007D6875" w:rsidP="007D6875">
      <w:pPr>
        <w:spacing w:line="480" w:lineRule="auto"/>
        <w:rPr>
          <w:rFonts w:ascii="Times New Roman" w:hAnsi="Times New Roman" w:cs="Times New Roman"/>
        </w:rPr>
      </w:pPr>
      <w:r w:rsidRPr="007D6875">
        <w:rPr>
          <w:rFonts w:ascii="Times New Roman" w:hAnsi="Times New Roman" w:cs="Times New Roman"/>
        </w:rPr>
        <w:t>The program maintains broad accessibility for users while guaranteeing access to current Android technologies</w:t>
      </w:r>
      <w:r w:rsidR="00F51266">
        <w:rPr>
          <w:rFonts w:ascii="Times New Roman" w:hAnsi="Times New Roman" w:cs="Times New Roman"/>
        </w:rPr>
        <w:t>,</w:t>
      </w:r>
      <w:r w:rsidRPr="007D6875">
        <w:rPr>
          <w:rFonts w:ascii="Times New Roman" w:hAnsi="Times New Roman" w:cs="Times New Roman"/>
        </w:rPr>
        <w:t xml:space="preserve"> including Material Design components, RecyclerView, runtime permissions, and SMS API changes by supporting API 26+.</w:t>
      </w:r>
    </w:p>
    <w:p w14:paraId="74056F0F" w14:textId="77777777" w:rsidR="00186F37" w:rsidRDefault="00186F37" w:rsidP="007D6875">
      <w:pPr>
        <w:spacing w:line="480" w:lineRule="auto"/>
        <w:rPr>
          <w:rFonts w:ascii="Times New Roman" w:hAnsi="Times New Roman" w:cs="Times New Roman"/>
        </w:rPr>
      </w:pPr>
    </w:p>
    <w:p w14:paraId="1DA2F50A" w14:textId="2379A467" w:rsidR="00186F37" w:rsidRDefault="00186F37" w:rsidP="007D6875">
      <w:pPr>
        <w:spacing w:line="480" w:lineRule="auto"/>
        <w:rPr>
          <w:rFonts w:ascii="Times New Roman" w:hAnsi="Times New Roman" w:cs="Times New Roman"/>
        </w:rPr>
      </w:pPr>
      <w:r>
        <w:rPr>
          <w:rFonts w:ascii="Times New Roman" w:hAnsi="Times New Roman" w:cs="Times New Roman"/>
        </w:rPr>
        <w:t>App Permissions</w:t>
      </w:r>
    </w:p>
    <w:p w14:paraId="247FC6BD" w14:textId="573F9574" w:rsidR="00F000F1" w:rsidRPr="00F000F1" w:rsidRDefault="00F000F1" w:rsidP="00F000F1">
      <w:pPr>
        <w:spacing w:line="480" w:lineRule="auto"/>
        <w:rPr>
          <w:rFonts w:ascii="Times New Roman" w:hAnsi="Times New Roman" w:cs="Times New Roman"/>
        </w:rPr>
      </w:pPr>
      <w:r w:rsidRPr="00F000F1">
        <w:rPr>
          <w:rFonts w:ascii="Times New Roman" w:hAnsi="Times New Roman" w:cs="Times New Roman"/>
        </w:rPr>
        <w:t xml:space="preserve">The application will only ask for permissions that are strictly required, adhering to </w:t>
      </w:r>
      <w:proofErr w:type="gramStart"/>
      <w:r w:rsidRPr="00F000F1">
        <w:rPr>
          <w:rFonts w:ascii="Times New Roman" w:hAnsi="Times New Roman" w:cs="Times New Roman"/>
        </w:rPr>
        <w:t>industry</w:t>
      </w:r>
      <w:proofErr w:type="gramEnd"/>
      <w:r w:rsidRPr="00F000F1">
        <w:rPr>
          <w:rFonts w:ascii="Times New Roman" w:hAnsi="Times New Roman" w:cs="Times New Roman"/>
        </w:rPr>
        <w:t xml:space="preserve"> best practices:</w:t>
      </w:r>
    </w:p>
    <w:p w14:paraId="4A3D9347" w14:textId="22B2CB79" w:rsidR="00F000F1" w:rsidRPr="00F000F1" w:rsidRDefault="00F000F1" w:rsidP="00F000F1">
      <w:pPr>
        <w:pStyle w:val="ListParagraph"/>
        <w:numPr>
          <w:ilvl w:val="0"/>
          <w:numId w:val="1"/>
        </w:numPr>
        <w:spacing w:line="480" w:lineRule="auto"/>
        <w:rPr>
          <w:rFonts w:ascii="Times New Roman" w:hAnsi="Times New Roman" w:cs="Times New Roman"/>
        </w:rPr>
      </w:pPr>
      <w:r w:rsidRPr="00F000F1">
        <w:rPr>
          <w:rFonts w:ascii="Times New Roman" w:hAnsi="Times New Roman" w:cs="Times New Roman"/>
        </w:rPr>
        <w:t>SEND_SMS: Necessary for sending SMS alerts about low inventory.</w:t>
      </w:r>
    </w:p>
    <w:p w14:paraId="5EE98C31" w14:textId="39A578C0" w:rsidR="00F000F1" w:rsidRPr="00F000F1" w:rsidRDefault="00F000F1" w:rsidP="00F000F1">
      <w:pPr>
        <w:pStyle w:val="ListParagraph"/>
        <w:numPr>
          <w:ilvl w:val="0"/>
          <w:numId w:val="1"/>
        </w:numPr>
        <w:spacing w:line="480" w:lineRule="auto"/>
        <w:rPr>
          <w:rFonts w:ascii="Times New Roman" w:hAnsi="Times New Roman" w:cs="Times New Roman"/>
        </w:rPr>
      </w:pPr>
      <w:r w:rsidRPr="00F000F1">
        <w:rPr>
          <w:rFonts w:ascii="Times New Roman" w:hAnsi="Times New Roman" w:cs="Times New Roman"/>
        </w:rPr>
        <w:t>Access to internal databases is controlled via SQLite, which eliminates the need for extra user rights.</w:t>
      </w:r>
    </w:p>
    <w:p w14:paraId="278D4F68" w14:textId="40B412BC" w:rsidR="00186F37" w:rsidRDefault="00F000F1" w:rsidP="00F000F1">
      <w:pPr>
        <w:spacing w:line="480" w:lineRule="auto"/>
        <w:rPr>
          <w:rFonts w:ascii="Times New Roman" w:hAnsi="Times New Roman" w:cs="Times New Roman"/>
        </w:rPr>
      </w:pPr>
      <w:r w:rsidRPr="00F000F1">
        <w:rPr>
          <w:rFonts w:ascii="Times New Roman" w:hAnsi="Times New Roman" w:cs="Times New Roman"/>
        </w:rPr>
        <w:t>The application won't ask for unnecessary or overly broad permissions, including contacts, microphone, or location. This strategy guarantees adherence to Google Play Store policies while fostering user trust.</w:t>
      </w:r>
    </w:p>
    <w:p w14:paraId="4068DCD5" w14:textId="77777777" w:rsidR="00D707B1" w:rsidRDefault="00D707B1" w:rsidP="00F000F1">
      <w:pPr>
        <w:spacing w:line="480" w:lineRule="auto"/>
        <w:rPr>
          <w:rFonts w:ascii="Times New Roman" w:hAnsi="Times New Roman" w:cs="Times New Roman"/>
        </w:rPr>
      </w:pPr>
    </w:p>
    <w:p w14:paraId="5907042E" w14:textId="77777777" w:rsidR="00AB7B4B" w:rsidRDefault="00AB7B4B" w:rsidP="00F000F1">
      <w:pPr>
        <w:spacing w:line="480" w:lineRule="auto"/>
        <w:rPr>
          <w:rFonts w:ascii="Times New Roman" w:hAnsi="Times New Roman" w:cs="Times New Roman"/>
        </w:rPr>
      </w:pPr>
    </w:p>
    <w:p w14:paraId="3F68EDC0" w14:textId="323B0417" w:rsidR="00D707B1" w:rsidRDefault="00D707B1" w:rsidP="00F000F1">
      <w:pPr>
        <w:spacing w:line="480" w:lineRule="auto"/>
        <w:rPr>
          <w:rFonts w:ascii="Times New Roman" w:hAnsi="Times New Roman" w:cs="Times New Roman"/>
        </w:rPr>
      </w:pPr>
      <w:r>
        <w:rPr>
          <w:rFonts w:ascii="Times New Roman" w:hAnsi="Times New Roman" w:cs="Times New Roman"/>
        </w:rPr>
        <w:lastRenderedPageBreak/>
        <w:t>Monetization Strategy</w:t>
      </w:r>
    </w:p>
    <w:p w14:paraId="3A644A6E" w14:textId="19DC9A3F" w:rsidR="00F12637" w:rsidRPr="00F12637" w:rsidRDefault="00F12637" w:rsidP="00F12637">
      <w:pPr>
        <w:spacing w:line="480" w:lineRule="auto"/>
        <w:rPr>
          <w:rFonts w:ascii="Times New Roman" w:hAnsi="Times New Roman" w:cs="Times New Roman"/>
        </w:rPr>
      </w:pPr>
      <w:r w:rsidRPr="00F12637">
        <w:rPr>
          <w:rFonts w:ascii="Times New Roman" w:hAnsi="Times New Roman" w:cs="Times New Roman"/>
        </w:rPr>
        <w:t>The Aqbah Inventory App's monetization strategy will be implemented in stages:</w:t>
      </w:r>
    </w:p>
    <w:p w14:paraId="65F4861F" w14:textId="1EB4E386" w:rsidR="00F12637" w:rsidRPr="00F12637" w:rsidRDefault="00F12637" w:rsidP="00F12637">
      <w:pPr>
        <w:pStyle w:val="ListParagraph"/>
        <w:numPr>
          <w:ilvl w:val="0"/>
          <w:numId w:val="1"/>
        </w:numPr>
        <w:spacing w:line="480" w:lineRule="auto"/>
        <w:rPr>
          <w:rFonts w:ascii="Times New Roman" w:hAnsi="Times New Roman" w:cs="Times New Roman"/>
        </w:rPr>
      </w:pPr>
      <w:r w:rsidRPr="00F12637">
        <w:rPr>
          <w:rFonts w:ascii="Times New Roman" w:hAnsi="Times New Roman" w:cs="Times New Roman"/>
        </w:rPr>
        <w:t>Phase 1: Free Version: To make the software accessible and promote user adoption, it will be made available for free at first, with no advertisements.</w:t>
      </w:r>
    </w:p>
    <w:p w14:paraId="196196E7" w14:textId="7CF9FFAC" w:rsidR="00F12637" w:rsidRPr="00F12637" w:rsidRDefault="00F12637" w:rsidP="00F12637">
      <w:pPr>
        <w:pStyle w:val="ListParagraph"/>
        <w:numPr>
          <w:ilvl w:val="0"/>
          <w:numId w:val="1"/>
        </w:numPr>
        <w:spacing w:line="480" w:lineRule="auto"/>
        <w:rPr>
          <w:rFonts w:ascii="Times New Roman" w:hAnsi="Times New Roman" w:cs="Times New Roman"/>
        </w:rPr>
      </w:pPr>
      <w:r w:rsidRPr="00F12637">
        <w:rPr>
          <w:rFonts w:ascii="Times New Roman" w:hAnsi="Times New Roman" w:cs="Times New Roman"/>
        </w:rPr>
        <w:t>Phase 2: Premium Upgrade: A one-time purchase of the Pro version can be offered. CSV export, cloud synchronization for backups, and multi-user access are examples of premium capabilities.</w:t>
      </w:r>
    </w:p>
    <w:p w14:paraId="64EE6484" w14:textId="245CDED0" w:rsidR="00F12637" w:rsidRPr="00F12637" w:rsidRDefault="00F12637" w:rsidP="00F12637">
      <w:pPr>
        <w:pStyle w:val="ListParagraph"/>
        <w:numPr>
          <w:ilvl w:val="0"/>
          <w:numId w:val="1"/>
        </w:numPr>
        <w:spacing w:line="480" w:lineRule="auto"/>
        <w:rPr>
          <w:rFonts w:ascii="Times New Roman" w:hAnsi="Times New Roman" w:cs="Times New Roman"/>
        </w:rPr>
      </w:pPr>
      <w:r w:rsidRPr="00F12637">
        <w:rPr>
          <w:rFonts w:ascii="Times New Roman" w:hAnsi="Times New Roman" w:cs="Times New Roman"/>
        </w:rPr>
        <w:t>Alternative Model: The software might include non-intrusive advertisements in the free version if user adoption is high, and an ad-free upgrade might be offered for a nominal cost.</w:t>
      </w:r>
    </w:p>
    <w:p w14:paraId="58B799AA" w14:textId="28930DC5" w:rsidR="00D707B1" w:rsidRDefault="00F12637" w:rsidP="00F12637">
      <w:pPr>
        <w:spacing w:line="480" w:lineRule="auto"/>
        <w:rPr>
          <w:rFonts w:ascii="Times New Roman" w:hAnsi="Times New Roman" w:cs="Times New Roman"/>
        </w:rPr>
      </w:pPr>
      <w:r w:rsidRPr="00F12637">
        <w:rPr>
          <w:rFonts w:ascii="Times New Roman" w:hAnsi="Times New Roman" w:cs="Times New Roman"/>
        </w:rPr>
        <w:t>This approach guarantees that the software can reach a large audience and offers prospects for long-term, steady revenue generation.</w:t>
      </w:r>
    </w:p>
    <w:p w14:paraId="076AC6E3" w14:textId="77777777" w:rsidR="00B24411" w:rsidRDefault="00B24411" w:rsidP="00F12637">
      <w:pPr>
        <w:spacing w:line="480" w:lineRule="auto"/>
        <w:rPr>
          <w:rFonts w:ascii="Times New Roman" w:hAnsi="Times New Roman" w:cs="Times New Roman"/>
        </w:rPr>
      </w:pPr>
    </w:p>
    <w:p w14:paraId="4DACC553" w14:textId="7891F64F" w:rsidR="00B24411" w:rsidRDefault="00B24411" w:rsidP="00F12637">
      <w:pPr>
        <w:spacing w:line="480" w:lineRule="auto"/>
        <w:rPr>
          <w:rFonts w:ascii="Times New Roman" w:hAnsi="Times New Roman" w:cs="Times New Roman"/>
        </w:rPr>
      </w:pPr>
      <w:r>
        <w:rPr>
          <w:rFonts w:ascii="Times New Roman" w:hAnsi="Times New Roman" w:cs="Times New Roman"/>
        </w:rPr>
        <w:t>Conclusion</w:t>
      </w:r>
    </w:p>
    <w:p w14:paraId="18E3E2AB" w14:textId="10767DEF" w:rsidR="00B24411" w:rsidRDefault="00B24411" w:rsidP="00F12637">
      <w:pPr>
        <w:spacing w:line="480" w:lineRule="auto"/>
        <w:rPr>
          <w:rFonts w:ascii="Times New Roman" w:hAnsi="Times New Roman" w:cs="Times New Roman"/>
        </w:rPr>
      </w:pPr>
      <w:r w:rsidRPr="00B24411">
        <w:rPr>
          <w:rFonts w:ascii="Times New Roman" w:hAnsi="Times New Roman" w:cs="Times New Roman"/>
        </w:rPr>
        <w:t>The Aqbah Inventory App's launch strategy prioritizes trust, ease of use, and accessibility. The software is positioned to be a dependable inventory management solution for individuals and small enterprises by concentrating on its essential functions, demanding only the permissions required, and making plans for future monetization.</w:t>
      </w:r>
    </w:p>
    <w:p w14:paraId="1F042465" w14:textId="77777777" w:rsidR="00B24411" w:rsidRDefault="00B24411" w:rsidP="00F12637">
      <w:pPr>
        <w:spacing w:line="480" w:lineRule="auto"/>
        <w:rPr>
          <w:rFonts w:ascii="Times New Roman" w:hAnsi="Times New Roman" w:cs="Times New Roman"/>
        </w:rPr>
      </w:pPr>
    </w:p>
    <w:p w14:paraId="5F4EB12C" w14:textId="77777777" w:rsidR="00B24411" w:rsidRPr="00590225" w:rsidRDefault="00B24411" w:rsidP="00F12637">
      <w:pPr>
        <w:spacing w:line="480" w:lineRule="auto"/>
        <w:rPr>
          <w:rFonts w:ascii="Times New Roman" w:hAnsi="Times New Roman" w:cs="Times New Roman"/>
        </w:rPr>
      </w:pPr>
    </w:p>
    <w:sectPr w:rsidR="00B24411" w:rsidRPr="00590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235330"/>
    <w:multiLevelType w:val="hybridMultilevel"/>
    <w:tmpl w:val="34CCC0D8"/>
    <w:lvl w:ilvl="0" w:tplc="FBF462A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6764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MbMwsDQwNTMyNzFX0lEKTi0uzszPAykwrAUAGAp9ICwAAAA="/>
  </w:docVars>
  <w:rsids>
    <w:rsidRoot w:val="00AD079A"/>
    <w:rsid w:val="00186F37"/>
    <w:rsid w:val="001B20EA"/>
    <w:rsid w:val="00277A6A"/>
    <w:rsid w:val="004641DD"/>
    <w:rsid w:val="00590225"/>
    <w:rsid w:val="005C1523"/>
    <w:rsid w:val="005D0B6A"/>
    <w:rsid w:val="007D6875"/>
    <w:rsid w:val="00A2538D"/>
    <w:rsid w:val="00AB7B4B"/>
    <w:rsid w:val="00AD079A"/>
    <w:rsid w:val="00B24411"/>
    <w:rsid w:val="00C55825"/>
    <w:rsid w:val="00CB746E"/>
    <w:rsid w:val="00D707B1"/>
    <w:rsid w:val="00F000F1"/>
    <w:rsid w:val="00F12637"/>
    <w:rsid w:val="00F51266"/>
    <w:rsid w:val="00FE5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7165A"/>
  <w15:chartTrackingRefBased/>
  <w15:docId w15:val="{765732EF-B062-4D3D-84D5-969C44FA0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7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D07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D07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07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07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07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07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07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07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7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07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D07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07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07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07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07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07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079A"/>
    <w:rPr>
      <w:rFonts w:eastAsiaTheme="majorEastAsia" w:cstheme="majorBidi"/>
      <w:color w:val="272727" w:themeColor="text1" w:themeTint="D8"/>
    </w:rPr>
  </w:style>
  <w:style w:type="paragraph" w:styleId="Title">
    <w:name w:val="Title"/>
    <w:basedOn w:val="Normal"/>
    <w:next w:val="Normal"/>
    <w:link w:val="TitleChar"/>
    <w:uiPriority w:val="10"/>
    <w:qFormat/>
    <w:rsid w:val="00AD07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7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7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07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079A"/>
    <w:pPr>
      <w:spacing w:before="160"/>
      <w:jc w:val="center"/>
    </w:pPr>
    <w:rPr>
      <w:i/>
      <w:iCs/>
      <w:color w:val="404040" w:themeColor="text1" w:themeTint="BF"/>
    </w:rPr>
  </w:style>
  <w:style w:type="character" w:customStyle="1" w:styleId="QuoteChar">
    <w:name w:val="Quote Char"/>
    <w:basedOn w:val="DefaultParagraphFont"/>
    <w:link w:val="Quote"/>
    <w:uiPriority w:val="29"/>
    <w:rsid w:val="00AD079A"/>
    <w:rPr>
      <w:i/>
      <w:iCs/>
      <w:color w:val="404040" w:themeColor="text1" w:themeTint="BF"/>
    </w:rPr>
  </w:style>
  <w:style w:type="paragraph" w:styleId="ListParagraph">
    <w:name w:val="List Paragraph"/>
    <w:basedOn w:val="Normal"/>
    <w:uiPriority w:val="34"/>
    <w:qFormat/>
    <w:rsid w:val="00AD079A"/>
    <w:pPr>
      <w:ind w:left="720"/>
      <w:contextualSpacing/>
    </w:pPr>
  </w:style>
  <w:style w:type="character" w:styleId="IntenseEmphasis">
    <w:name w:val="Intense Emphasis"/>
    <w:basedOn w:val="DefaultParagraphFont"/>
    <w:uiPriority w:val="21"/>
    <w:qFormat/>
    <w:rsid w:val="00AD079A"/>
    <w:rPr>
      <w:i/>
      <w:iCs/>
      <w:color w:val="0F4761" w:themeColor="accent1" w:themeShade="BF"/>
    </w:rPr>
  </w:style>
  <w:style w:type="paragraph" w:styleId="IntenseQuote">
    <w:name w:val="Intense Quote"/>
    <w:basedOn w:val="Normal"/>
    <w:next w:val="Normal"/>
    <w:link w:val="IntenseQuoteChar"/>
    <w:uiPriority w:val="30"/>
    <w:qFormat/>
    <w:rsid w:val="00AD07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079A"/>
    <w:rPr>
      <w:i/>
      <w:iCs/>
      <w:color w:val="0F4761" w:themeColor="accent1" w:themeShade="BF"/>
    </w:rPr>
  </w:style>
  <w:style w:type="character" w:styleId="IntenseReference">
    <w:name w:val="Intense Reference"/>
    <w:basedOn w:val="DefaultParagraphFont"/>
    <w:uiPriority w:val="32"/>
    <w:qFormat/>
    <w:rsid w:val="00AD079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482</Words>
  <Characters>2750</Characters>
  <Application>Microsoft Office Word</Application>
  <DocSecurity>0</DocSecurity>
  <Lines>22</Lines>
  <Paragraphs>6</Paragraphs>
  <ScaleCrop>false</ScaleCrop>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 Aqbah</dc:creator>
  <cp:keywords/>
  <dc:description/>
  <cp:lastModifiedBy>Butt, Aqbah</cp:lastModifiedBy>
  <cp:revision>19</cp:revision>
  <dcterms:created xsi:type="dcterms:W3CDTF">2025-08-17T23:26:00Z</dcterms:created>
  <dcterms:modified xsi:type="dcterms:W3CDTF">2025-08-17T23:31:00Z</dcterms:modified>
</cp:coreProperties>
</file>